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068E" w:rsidRPr="003568F1" w:rsidRDefault="00703CDA" w:rsidP="003568F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68F1">
        <w:rPr>
          <w:rFonts w:ascii="Times New Roman" w:hAnsi="Times New Roman" w:cs="Times New Roman"/>
          <w:sz w:val="24"/>
          <w:szCs w:val="24"/>
        </w:rPr>
        <w:t xml:space="preserve">My career aspirations are to 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start a business consultancy firm, where I will be analyzing business practices and then recommend the necessary adjustments to improve the productivity of the business. Having </w:t>
      </w:r>
      <w:r w:rsidRPr="003568F1">
        <w:rPr>
          <w:rFonts w:ascii="Times New Roman" w:hAnsi="Times New Roman" w:cs="Times New Roman"/>
          <w:sz w:val="24"/>
          <w:szCs w:val="24"/>
        </w:rPr>
        <w:t>acquir</w:t>
      </w:r>
      <w:bookmarkStart w:id="0" w:name="_GoBack"/>
      <w:bookmarkEnd w:id="0"/>
      <w:r w:rsidRPr="003568F1">
        <w:rPr>
          <w:rFonts w:ascii="Times New Roman" w:hAnsi="Times New Roman" w:cs="Times New Roman"/>
          <w:sz w:val="24"/>
          <w:szCs w:val="24"/>
        </w:rPr>
        <w:t>ed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 a </w:t>
      </w:r>
      <w:r w:rsidRPr="003568F1">
        <w:rPr>
          <w:rFonts w:ascii="Times New Roman" w:hAnsi="Times New Roman" w:cs="Times New Roman"/>
          <w:sz w:val="24"/>
          <w:szCs w:val="24"/>
        </w:rPr>
        <w:t>master’s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 degree n business administration, a graduate degree in accounting, computer programming skills</w:t>
      </w:r>
      <w:r w:rsidRPr="003568F1">
        <w:rPr>
          <w:rFonts w:ascii="Times New Roman" w:hAnsi="Times New Roman" w:cs="Times New Roman"/>
          <w:sz w:val="24"/>
          <w:szCs w:val="24"/>
        </w:rPr>
        <w:t>,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 and experience in the accounting field, I can effectively research and analyze </w:t>
      </w:r>
      <w:r w:rsidRPr="003568F1">
        <w:rPr>
          <w:rFonts w:ascii="Times New Roman" w:hAnsi="Times New Roman" w:cs="Times New Roman"/>
          <w:sz w:val="24"/>
          <w:szCs w:val="24"/>
        </w:rPr>
        <w:t xml:space="preserve">the 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business practices of my clients, and provide the required recommendations of changes to </w:t>
      </w:r>
      <w:r w:rsidRPr="003568F1">
        <w:rPr>
          <w:rFonts w:ascii="Times New Roman" w:hAnsi="Times New Roman" w:cs="Times New Roman"/>
          <w:sz w:val="24"/>
          <w:szCs w:val="24"/>
        </w:rPr>
        <w:t xml:space="preserve">make. </w:t>
      </w:r>
      <w:r w:rsidR="003568F1" w:rsidRPr="003568F1">
        <w:rPr>
          <w:rFonts w:ascii="Times New Roman" w:hAnsi="Times New Roman" w:cs="Times New Roman"/>
          <w:sz w:val="24"/>
          <w:szCs w:val="24"/>
        </w:rPr>
        <w:t xml:space="preserve">Since when I was young, books have been my fovourite thing. Not just because of the stories and the information that they contain but also I liked the objective part of the book, different editions and ideas. 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I have vast knowledge in almost every critical section of running a </w:t>
      </w:r>
      <w:r w:rsidRPr="003568F1">
        <w:rPr>
          <w:rFonts w:ascii="Times New Roman" w:hAnsi="Times New Roman" w:cs="Times New Roman"/>
          <w:sz w:val="24"/>
          <w:szCs w:val="24"/>
        </w:rPr>
        <w:t>business;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 hence I can be of help to all types of businesses </w:t>
      </w:r>
      <w:r w:rsidRPr="003568F1">
        <w:rPr>
          <w:rFonts w:ascii="Times New Roman" w:hAnsi="Times New Roman" w:cs="Times New Roman"/>
          <w:sz w:val="24"/>
          <w:szCs w:val="24"/>
        </w:rPr>
        <w:t>that</w:t>
      </w:r>
      <w:r w:rsidR="00B44F22" w:rsidRPr="003568F1">
        <w:rPr>
          <w:rFonts w:ascii="Times New Roman" w:hAnsi="Times New Roman" w:cs="Times New Roman"/>
          <w:sz w:val="24"/>
          <w:szCs w:val="24"/>
        </w:rPr>
        <w:t xml:space="preserve"> come to my firm for assistance. My skills in computer programming will help me </w:t>
      </w:r>
      <w:r w:rsidR="00BD3755" w:rsidRPr="003568F1">
        <w:rPr>
          <w:rFonts w:ascii="Times New Roman" w:hAnsi="Times New Roman" w:cs="Times New Roman"/>
          <w:sz w:val="24"/>
          <w:szCs w:val="24"/>
        </w:rPr>
        <w:t xml:space="preserve">in data analysis, which will provide me with </w:t>
      </w:r>
      <w:r w:rsidRPr="003568F1">
        <w:rPr>
          <w:rFonts w:ascii="Times New Roman" w:hAnsi="Times New Roman" w:cs="Times New Roman"/>
          <w:sz w:val="24"/>
          <w:szCs w:val="24"/>
        </w:rPr>
        <w:t xml:space="preserve">a </w:t>
      </w:r>
      <w:r w:rsidR="00BD3755" w:rsidRPr="003568F1">
        <w:rPr>
          <w:rFonts w:ascii="Times New Roman" w:hAnsi="Times New Roman" w:cs="Times New Roman"/>
          <w:sz w:val="24"/>
          <w:szCs w:val="24"/>
        </w:rPr>
        <w:t xml:space="preserve">better understanding of the needs of my clients, hence </w:t>
      </w:r>
      <w:r w:rsidRPr="003568F1">
        <w:rPr>
          <w:rFonts w:ascii="Times New Roman" w:hAnsi="Times New Roman" w:cs="Times New Roman"/>
          <w:sz w:val="24"/>
          <w:szCs w:val="24"/>
        </w:rPr>
        <w:t>offering</w:t>
      </w:r>
      <w:r w:rsidR="00BD3755" w:rsidRPr="003568F1">
        <w:rPr>
          <w:rFonts w:ascii="Times New Roman" w:hAnsi="Times New Roman" w:cs="Times New Roman"/>
          <w:sz w:val="24"/>
          <w:szCs w:val="24"/>
        </w:rPr>
        <w:t xml:space="preserve"> more effective solutions. </w:t>
      </w:r>
      <w:r w:rsidRPr="003568F1">
        <w:rPr>
          <w:rFonts w:ascii="Times New Roman" w:hAnsi="Times New Roman" w:cs="Times New Roman"/>
          <w:sz w:val="24"/>
          <w:szCs w:val="24"/>
        </w:rPr>
        <w:t xml:space="preserve"> I will also go back to school to get an associate degree in web development and courses that cover all the major programming languages to expand my business environments.</w:t>
      </w:r>
    </w:p>
    <w:p w:rsidR="00BD3755" w:rsidRPr="003568F1" w:rsidRDefault="00BD3755" w:rsidP="003568F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68F1">
        <w:rPr>
          <w:rFonts w:ascii="Times New Roman" w:hAnsi="Times New Roman" w:cs="Times New Roman"/>
          <w:sz w:val="24"/>
          <w:szCs w:val="24"/>
        </w:rPr>
        <w:t xml:space="preserve">I will however need to improve my skills in accounting since proper financial management is the core of business success and </w:t>
      </w:r>
      <w:r w:rsidR="00703CDA" w:rsidRPr="003568F1">
        <w:rPr>
          <w:rFonts w:ascii="Times New Roman" w:hAnsi="Times New Roman" w:cs="Times New Roman"/>
          <w:sz w:val="24"/>
          <w:szCs w:val="24"/>
        </w:rPr>
        <w:t>productivity</w:t>
      </w:r>
      <w:r w:rsidRPr="003568F1">
        <w:rPr>
          <w:rFonts w:ascii="Times New Roman" w:hAnsi="Times New Roman" w:cs="Times New Roman"/>
          <w:sz w:val="24"/>
          <w:szCs w:val="24"/>
        </w:rPr>
        <w:t xml:space="preserve">.  I will need to connect with other accountants in my network, who have been in the field for quite some time to find out more about the current </w:t>
      </w:r>
      <w:r w:rsidR="00703CDA" w:rsidRPr="003568F1">
        <w:rPr>
          <w:rFonts w:ascii="Times New Roman" w:hAnsi="Times New Roman" w:cs="Times New Roman"/>
          <w:sz w:val="24"/>
          <w:szCs w:val="24"/>
        </w:rPr>
        <w:t>accounting</w:t>
      </w:r>
      <w:r w:rsidRPr="003568F1">
        <w:rPr>
          <w:rFonts w:ascii="Times New Roman" w:hAnsi="Times New Roman" w:cs="Times New Roman"/>
          <w:sz w:val="24"/>
          <w:szCs w:val="24"/>
        </w:rPr>
        <w:t xml:space="preserve"> tactics and methods being applied in the various business environments. I will also gain a certified </w:t>
      </w:r>
      <w:r w:rsidR="00703CDA" w:rsidRPr="003568F1">
        <w:rPr>
          <w:rFonts w:ascii="Times New Roman" w:hAnsi="Times New Roman" w:cs="Times New Roman"/>
          <w:sz w:val="24"/>
          <w:szCs w:val="24"/>
        </w:rPr>
        <w:t>public</w:t>
      </w:r>
      <w:r w:rsidRPr="003568F1">
        <w:rPr>
          <w:rFonts w:ascii="Times New Roman" w:hAnsi="Times New Roman" w:cs="Times New Roman"/>
          <w:sz w:val="24"/>
          <w:szCs w:val="24"/>
        </w:rPr>
        <w:t xml:space="preserve"> accountant license within a year. I will use my business management skills to provide models and suggest the best business management models for specific application</w:t>
      </w:r>
      <w:r w:rsidR="00703CDA" w:rsidRPr="003568F1">
        <w:rPr>
          <w:rFonts w:ascii="Times New Roman" w:hAnsi="Times New Roman" w:cs="Times New Roman"/>
          <w:sz w:val="24"/>
          <w:szCs w:val="24"/>
        </w:rPr>
        <w:t>s</w:t>
      </w:r>
      <w:r w:rsidRPr="003568F1">
        <w:rPr>
          <w:rFonts w:ascii="Times New Roman" w:hAnsi="Times New Roman" w:cs="Times New Roman"/>
          <w:sz w:val="24"/>
          <w:szCs w:val="24"/>
        </w:rPr>
        <w:t xml:space="preserve"> to particular clients and businesses. In my firm, I will always ensure that I foster a positive reputation and secure a public business management </w:t>
      </w:r>
      <w:r w:rsidR="00703CDA" w:rsidRPr="003568F1">
        <w:rPr>
          <w:rFonts w:ascii="Times New Roman" w:hAnsi="Times New Roman" w:cs="Times New Roman"/>
          <w:sz w:val="24"/>
          <w:szCs w:val="24"/>
        </w:rPr>
        <w:t>speaking gig</w:t>
      </w:r>
      <w:r w:rsidRPr="003568F1">
        <w:rPr>
          <w:rFonts w:ascii="Times New Roman" w:hAnsi="Times New Roman" w:cs="Times New Roman"/>
          <w:sz w:val="24"/>
          <w:szCs w:val="24"/>
        </w:rPr>
        <w:t xml:space="preserve"> to </w:t>
      </w:r>
      <w:r w:rsidRPr="003568F1">
        <w:rPr>
          <w:rFonts w:ascii="Times New Roman" w:hAnsi="Times New Roman" w:cs="Times New Roman"/>
          <w:sz w:val="24"/>
          <w:szCs w:val="24"/>
        </w:rPr>
        <w:lastRenderedPageBreak/>
        <w:t xml:space="preserve">continually refine my public speaking skills as well as network with other consultant firms, businesses, and potential clients. </w:t>
      </w:r>
    </w:p>
    <w:p w:rsidR="003568F1" w:rsidRPr="003568F1" w:rsidRDefault="003568F1" w:rsidP="003568F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568F1" w:rsidRPr="003568F1" w:rsidRDefault="003568F1" w:rsidP="003568F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sectPr w:rsidR="003568F1" w:rsidRPr="003568F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663" w:rsidRDefault="00961663" w:rsidP="00703CDA">
      <w:pPr>
        <w:spacing w:after="0" w:line="240" w:lineRule="auto"/>
      </w:pPr>
      <w:r>
        <w:separator/>
      </w:r>
    </w:p>
  </w:endnote>
  <w:endnote w:type="continuationSeparator" w:id="0">
    <w:p w:rsidR="00961663" w:rsidRDefault="00961663" w:rsidP="00703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663" w:rsidRDefault="00961663" w:rsidP="00703CDA">
      <w:pPr>
        <w:spacing w:after="0" w:line="240" w:lineRule="auto"/>
      </w:pPr>
      <w:r>
        <w:separator/>
      </w:r>
    </w:p>
  </w:footnote>
  <w:footnote w:type="continuationSeparator" w:id="0">
    <w:p w:rsidR="00961663" w:rsidRDefault="00961663" w:rsidP="00703C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6607685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3CDA" w:rsidRPr="00703CDA" w:rsidRDefault="00703CD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03CDA">
          <w:rPr>
            <w:rFonts w:ascii="Times New Roman" w:hAnsi="Times New Roman" w:cs="Times New Roman"/>
            <w:sz w:val="24"/>
            <w:szCs w:val="24"/>
          </w:rPr>
          <w:t xml:space="preserve">SURNAME </w:t>
        </w:r>
        <w:r w:rsidRPr="00703CD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03CD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03CD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95DC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03CD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03CDA" w:rsidRPr="00703CDA" w:rsidRDefault="00703CD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I0MzExtjCxtDRQ0lEKTi0uzszPAykwrAUAOgvv/iwAAAA="/>
  </w:docVars>
  <w:rsids>
    <w:rsidRoot w:val="00F55FF3"/>
    <w:rsid w:val="00081191"/>
    <w:rsid w:val="001855CC"/>
    <w:rsid w:val="003568F1"/>
    <w:rsid w:val="00395DCD"/>
    <w:rsid w:val="00703CDA"/>
    <w:rsid w:val="00960CAC"/>
    <w:rsid w:val="00961663"/>
    <w:rsid w:val="009E320F"/>
    <w:rsid w:val="00B44F22"/>
    <w:rsid w:val="00BD3755"/>
    <w:rsid w:val="00F5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CDC01B-872E-49A8-8CF6-6C738C11E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5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CDA"/>
  </w:style>
  <w:style w:type="paragraph" w:styleId="Footer">
    <w:name w:val="footer"/>
    <w:basedOn w:val="Normal"/>
    <w:link w:val="Foot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C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P</cp:lastModifiedBy>
  <cp:revision>2</cp:revision>
  <dcterms:created xsi:type="dcterms:W3CDTF">2021-05-07T04:36:00Z</dcterms:created>
  <dcterms:modified xsi:type="dcterms:W3CDTF">2021-05-07T04:36:00Z</dcterms:modified>
</cp:coreProperties>
</file>